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0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lots</w:t>
      </w:r>
    </w:p>
    <w:p>
      <w:pPr>
        <w:pStyle w:val="SourceCode"/>
      </w:pPr>
      <w:r>
        <w:rPr>
          <w:rStyle w:val="NormalTok"/>
        </w:rPr>
        <w:t xml:space="preserve">Ban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Desktop/MSA_6440/customer_churn/data/processed/BankChurners_filtered.csv"</w:t>
      </w:r>
      <w:r>
        <w:rPr>
          <w:rStyle w:val="NormalTok"/>
        </w:rPr>
        <w:t xml:space="preserve">)</w:t>
      </w:r>
    </w:p>
    <w:p>
      <w:pPr>
        <w:pStyle w:val="Heading2"/>
      </w:pPr>
      <w:bookmarkStart w:id="20" w:name="exploratory-plots"/>
      <w:r>
        <w:t xml:space="preserve">Exploratory Plots</w:t>
      </w:r>
      <w:bookmarkEnd w:id="20"/>
    </w:p>
    <w:p>
      <w:pPr>
        <w:pStyle w:val="SourceCode"/>
      </w:pPr>
      <w:r>
        <w:rPr>
          <w:rStyle w:val="CommentTok"/>
        </w:rPr>
        <w:t xml:space="preserve"># Plot of attrition flag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Ba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ttrition_Flag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lots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lyr)</w:t>
      </w:r>
      <w:r>
        <w:br/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Bank, </w:t>
      </w:r>
      <w:r>
        <w:rPr>
          <w:rStyle w:val="StringTok"/>
        </w:rPr>
        <w:t xml:space="preserve">'Attrition_Flag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Attrition_Flag freq</w:t>
      </w:r>
      <w:r>
        <w:br/>
      </w:r>
      <w:r>
        <w:rPr>
          <w:rStyle w:val="VerbatimChar"/>
        </w:rPr>
        <w:t xml:space="preserve">## 1 Attrited Customer 1113</w:t>
      </w:r>
      <w:r>
        <w:br/>
      </w:r>
      <w:r>
        <w:rPr>
          <w:rStyle w:val="VerbatimChar"/>
        </w:rPr>
        <w:t xml:space="preserve">## 2 Existing Customer 5968</w:t>
      </w:r>
    </w:p>
    <w:p>
      <w:pPr>
        <w:pStyle w:val="SourceCode"/>
      </w:pPr>
      <w:r>
        <w:rPr>
          <w:rStyle w:val="DecValTok"/>
        </w:rPr>
        <w:t xml:space="preserve">1113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708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Percent customer attrition</w:t>
      </w:r>
    </w:p>
    <w:p>
      <w:pPr>
        <w:pStyle w:val="SourceCode"/>
      </w:pPr>
      <w:r>
        <w:rPr>
          <w:rStyle w:val="VerbatimChar"/>
        </w:rPr>
        <w:t xml:space="preserve">## [1] 0.1571812</w:t>
      </w:r>
    </w:p>
    <w:p>
      <w:pPr>
        <w:pStyle w:val="SourceCode"/>
      </w:pPr>
      <w:r>
        <w:rPr>
          <w:rStyle w:val="CommentTok"/>
        </w:rPr>
        <w:t xml:space="preserve"># Histogram of customer age</w:t>
      </w:r>
      <w:r>
        <w:br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Ba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ustomer_Age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ustomer Age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lots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lot of gender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Ba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ender Distribution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lots_files/figure-docx/unnamed-chunk-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lot of education level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Ba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cation_Level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ducation Level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lots_files/figure-docx/unnamed-chunk-2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lot of marital status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Ba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rital_Status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arital Status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lots_files/figure-docx/unnamed-chunk-2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lot of income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Ba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come_Category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come Category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lots_files/figure-docx/unnamed-chunk-2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lot of card category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Ba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rd_Category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ard Category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lots_files/figure-docx/unnamed-chunk-2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Histogram of months on book</w:t>
      </w:r>
      <w:r>
        <w:br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Ba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s_on_book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nths on Book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lots_files/figure-docx/unnamed-chunk-2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Histogram of credit limit</w:t>
      </w:r>
      <w:r>
        <w:br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Ba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redit_Limit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redit Limit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lots_files/figure-docx/unnamed-chunk-2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Histogram of average utilization ratio</w:t>
      </w:r>
      <w:r>
        <w:br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Ba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g_Utilization_Ratio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verage Utilization Ratio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lots_files/figure-docx/unnamed-chunk-2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0" Target="media/rId30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lots</dc:title>
  <dc:creator/>
  <cp:keywords/>
  <dcterms:created xsi:type="dcterms:W3CDTF">2021-03-24T20:15:41Z</dcterms:created>
  <dcterms:modified xsi:type="dcterms:W3CDTF">2021-03-24T20:15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